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04C4E" w:rsidRDefault="00604C4E" w:rsidP="006B40EE">
      <w:pPr>
        <w:pStyle w:val="Default"/>
        <w:spacing w:line="360" w:lineRule="auto"/>
        <w:jc w:val="center"/>
        <w:rPr>
          <w:b/>
        </w:rPr>
      </w:pPr>
      <w:r w:rsidRPr="006B40EE">
        <w:rPr>
          <w:b/>
        </w:rPr>
        <w:t>Introduction to Retail</w:t>
      </w:r>
    </w:p>
    <w:p w:rsidR="00B70D3F" w:rsidRDefault="00B70D3F" w:rsidP="00B70D3F">
      <w:pPr>
        <w:jc w:val="center"/>
        <w:rPr>
          <w:rFonts w:ascii="Times New Roman" w:hAnsi="Times New Roman"/>
          <w:b/>
          <w:sz w:val="24"/>
          <w:szCs w:val="24"/>
        </w:rPr>
      </w:pPr>
      <w:r>
        <w:rPr>
          <w:rFonts w:ascii="Times New Roman" w:hAnsi="Times New Roman"/>
          <w:b/>
          <w:sz w:val="24"/>
          <w:szCs w:val="24"/>
        </w:rPr>
        <w:t>June 2023 Examination</w:t>
      </w:r>
    </w:p>
    <w:p w:rsidR="006B40EE" w:rsidRDefault="006B40EE" w:rsidP="006B40EE">
      <w:pPr>
        <w:pStyle w:val="Default"/>
        <w:spacing w:line="360" w:lineRule="auto"/>
        <w:jc w:val="center"/>
        <w:rPr>
          <w:b/>
        </w:rPr>
      </w:pPr>
    </w:p>
    <w:p w:rsidR="006B40EE" w:rsidRPr="006B40EE" w:rsidRDefault="006B40EE" w:rsidP="006B40EE">
      <w:pPr>
        <w:pStyle w:val="Default"/>
        <w:spacing w:line="360" w:lineRule="auto"/>
        <w:jc w:val="center"/>
        <w:rPr>
          <w:b/>
        </w:rPr>
      </w:pPr>
    </w:p>
    <w:p w:rsidR="00604C4E" w:rsidRPr="006B40EE" w:rsidRDefault="00604C4E" w:rsidP="006B40EE">
      <w:pPr>
        <w:pStyle w:val="Default"/>
        <w:spacing w:line="360" w:lineRule="auto"/>
        <w:jc w:val="both"/>
      </w:pPr>
    </w:p>
    <w:p w:rsidR="00604C4E" w:rsidRPr="006B40EE" w:rsidRDefault="00604C4E" w:rsidP="006B40EE">
      <w:pPr>
        <w:spacing w:line="360" w:lineRule="auto"/>
        <w:jc w:val="both"/>
        <w:rPr>
          <w:rFonts w:ascii="Times New Roman" w:hAnsi="Times New Roman"/>
          <w:b/>
          <w:bCs/>
          <w:sz w:val="24"/>
          <w:szCs w:val="24"/>
        </w:rPr>
      </w:pPr>
      <w:r w:rsidRPr="006B40EE">
        <w:rPr>
          <w:rFonts w:ascii="Times New Roman" w:hAnsi="Times New Roman"/>
          <w:b/>
          <w:bCs/>
          <w:sz w:val="24"/>
          <w:szCs w:val="24"/>
        </w:rPr>
        <w:t xml:space="preserve">1. </w:t>
      </w:r>
      <w:proofErr w:type="gramStart"/>
      <w:r w:rsidRPr="006B40EE">
        <w:rPr>
          <w:rFonts w:ascii="Times New Roman" w:hAnsi="Times New Roman"/>
          <w:b/>
          <w:sz w:val="24"/>
          <w:szCs w:val="24"/>
        </w:rPr>
        <w:t>In</w:t>
      </w:r>
      <w:proofErr w:type="gramEnd"/>
      <w:r w:rsidRPr="006B40EE">
        <w:rPr>
          <w:rFonts w:ascii="Times New Roman" w:hAnsi="Times New Roman"/>
          <w:b/>
          <w:sz w:val="24"/>
          <w:szCs w:val="24"/>
        </w:rPr>
        <w:t xml:space="preserve"> retail segment, it is said "Whatever is visible is only acceptable", considering the fact describe the importance of communicating with customers and examine the factors/elements that forms a retail image. </w:t>
      </w:r>
    </w:p>
    <w:p w:rsidR="00604C4E" w:rsidRPr="006B40EE" w:rsidRDefault="00604C4E" w:rsidP="006B40EE">
      <w:pPr>
        <w:pStyle w:val="Default"/>
        <w:spacing w:line="360" w:lineRule="auto"/>
        <w:jc w:val="both"/>
        <w:rPr>
          <w:b/>
          <w:bCs/>
        </w:rPr>
      </w:pPr>
      <w:r w:rsidRPr="006B40EE">
        <w:rPr>
          <w:b/>
          <w:bCs/>
        </w:rPr>
        <w:t>Ans:</w:t>
      </w:r>
    </w:p>
    <w:p w:rsidR="00604C4E" w:rsidRPr="006B40EE" w:rsidRDefault="00604C4E" w:rsidP="006B40EE">
      <w:pPr>
        <w:pStyle w:val="Default"/>
        <w:spacing w:line="360" w:lineRule="auto"/>
        <w:jc w:val="both"/>
        <w:rPr>
          <w:b/>
          <w:bCs/>
        </w:rPr>
      </w:pPr>
      <w:r w:rsidRPr="006B40EE">
        <w:rPr>
          <w:b/>
          <w:bCs/>
        </w:rPr>
        <w:t>Introduction:</w:t>
      </w:r>
    </w:p>
    <w:p w:rsidR="00604C4E" w:rsidRPr="006B40EE" w:rsidRDefault="00604C4E" w:rsidP="006B40EE">
      <w:pPr>
        <w:spacing w:line="360" w:lineRule="auto"/>
        <w:jc w:val="both"/>
        <w:rPr>
          <w:rFonts w:ascii="Times New Roman" w:hAnsi="Times New Roman"/>
          <w:sz w:val="24"/>
          <w:szCs w:val="24"/>
        </w:rPr>
      </w:pPr>
      <w:r w:rsidRPr="006B40EE">
        <w:rPr>
          <w:rFonts w:ascii="Times New Roman" w:hAnsi="Times New Roman"/>
          <w:sz w:val="24"/>
          <w:szCs w:val="24"/>
        </w:rPr>
        <w:t>The retail industry is exceptionally competitive; agencies always look for methods to stand out and appeal to customers. One of the most critical elements in retail success is growing an attractive and compelling retail photo. The word "whatever is seen is only perfect" highlights the significance of visual communication in retail and stresses the want to observe the factors that make up a retail image. In this essay, we will explore the concept of the retail image, its software inside the industry, and how it affects companies' success.</w:t>
      </w:r>
    </w:p>
    <w:p w:rsidR="00604C4E" w:rsidRPr="006B40EE" w:rsidRDefault="00604C4E" w:rsidP="006B40EE">
      <w:pPr>
        <w:spacing w:line="360" w:lineRule="auto"/>
        <w:jc w:val="both"/>
        <w:rPr>
          <w:rFonts w:ascii="Times New Roman" w:hAnsi="Times New Roman"/>
          <w:b/>
          <w:sz w:val="24"/>
          <w:szCs w:val="24"/>
        </w:rPr>
      </w:pPr>
      <w:r w:rsidRPr="006B40EE">
        <w:rPr>
          <w:rFonts w:ascii="Times New Roman" w:hAnsi="Times New Roman"/>
          <w:b/>
          <w:sz w:val="24"/>
          <w:szCs w:val="24"/>
        </w:rPr>
        <w:t>Concept and application:</w:t>
      </w:r>
    </w:p>
    <w:p w:rsidR="00604C4E" w:rsidRPr="006B40EE" w:rsidRDefault="00604C4E" w:rsidP="00F04BE8">
      <w:pPr>
        <w:spacing w:line="360" w:lineRule="auto"/>
        <w:jc w:val="both"/>
        <w:rPr>
          <w:bCs/>
        </w:rPr>
      </w:pPr>
      <w:r w:rsidRPr="006B40EE">
        <w:rPr>
          <w:rFonts w:ascii="Times New Roman" w:hAnsi="Times New Roman"/>
          <w:sz w:val="24"/>
          <w:szCs w:val="24"/>
        </w:rPr>
        <w:t xml:space="preserve">Retail image is the general impact that a shop or business creates within the minds of its </w:t>
      </w:r>
    </w:p>
    <w:p w:rsidR="00F04BE8" w:rsidRDefault="00F04BE8" w:rsidP="00F04BE8">
      <w:pPr>
        <w:shd w:val="clear" w:color="auto" w:fill="FFFFFF"/>
        <w:spacing w:after="240"/>
        <w:rPr>
          <w:sz w:val="27"/>
          <w:szCs w:val="27"/>
        </w:rPr>
      </w:pPr>
      <w:r>
        <w:rPr>
          <w:rFonts w:ascii="Georgia" w:hAnsi="Georgia"/>
          <w:sz w:val="33"/>
          <w:szCs w:val="33"/>
          <w:highlight w:val="red"/>
          <w:shd w:val="clear" w:color="auto" w:fill="FFFF00"/>
        </w:rPr>
        <w:t>It is only half solved</w:t>
      </w:r>
    </w:p>
    <w:p w:rsidR="00F04BE8" w:rsidRDefault="00F04BE8" w:rsidP="00F04BE8">
      <w:pPr>
        <w:shd w:val="clear" w:color="auto" w:fill="FFFFFF"/>
        <w:spacing w:after="0" w:line="360" w:lineRule="auto"/>
        <w:jc w:val="center"/>
        <w:rPr>
          <w:rFonts w:ascii="Georgia" w:hAnsi="Georgia" w:cs="Calibri"/>
          <w:color w:val="222222"/>
          <w:sz w:val="33"/>
          <w:szCs w:val="33"/>
          <w:shd w:val="clear" w:color="auto" w:fill="FFFF00"/>
        </w:rPr>
      </w:pPr>
    </w:p>
    <w:p w:rsidR="00F04BE8" w:rsidRDefault="00F04BE8" w:rsidP="00F04BE8">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04BE8" w:rsidRDefault="00F04BE8" w:rsidP="00F04BE8">
      <w:pPr>
        <w:shd w:val="clear" w:color="auto" w:fill="FFFFFF"/>
        <w:spacing w:after="0" w:line="360" w:lineRule="auto"/>
        <w:jc w:val="center"/>
        <w:rPr>
          <w:rFonts w:cs="Calibri"/>
          <w:color w:val="222222"/>
        </w:rPr>
      </w:pPr>
    </w:p>
    <w:p w:rsidR="00F04BE8" w:rsidRDefault="00F04BE8" w:rsidP="00F04BE8">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F04BE8" w:rsidRDefault="00F04BE8" w:rsidP="00F04BE8">
      <w:pPr>
        <w:shd w:val="clear" w:color="auto" w:fill="FFFFFF"/>
        <w:spacing w:after="0" w:line="360" w:lineRule="auto"/>
        <w:jc w:val="center"/>
        <w:rPr>
          <w:rFonts w:cs="Calibri"/>
          <w:color w:val="222222"/>
        </w:rPr>
      </w:pPr>
    </w:p>
    <w:p w:rsidR="00F04BE8" w:rsidRDefault="00F04BE8" w:rsidP="00F04BE8">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F04BE8" w:rsidRDefault="00F04BE8" w:rsidP="00F04BE8">
      <w:pPr>
        <w:shd w:val="clear" w:color="auto" w:fill="FFFFFF"/>
        <w:spacing w:after="0" w:line="360" w:lineRule="auto"/>
        <w:jc w:val="center"/>
        <w:rPr>
          <w:rFonts w:ascii="Arial" w:hAnsi="Arial" w:cs="Calibri"/>
          <w:color w:val="222222"/>
        </w:rPr>
      </w:pPr>
    </w:p>
    <w:p w:rsidR="00F04BE8" w:rsidRDefault="00F04BE8" w:rsidP="00F04BE8">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F04BE8" w:rsidRDefault="00F04BE8" w:rsidP="00F04BE8">
      <w:pPr>
        <w:shd w:val="clear" w:color="auto" w:fill="FFFFFF"/>
        <w:spacing w:after="0" w:line="360" w:lineRule="auto"/>
        <w:jc w:val="center"/>
        <w:rPr>
          <w:rFonts w:ascii="Georgia" w:hAnsi="Georgia" w:cs="Calibri"/>
          <w:color w:val="500050"/>
          <w:sz w:val="33"/>
          <w:szCs w:val="33"/>
        </w:rPr>
      </w:pPr>
    </w:p>
    <w:p w:rsidR="00F04BE8" w:rsidRDefault="00F04BE8" w:rsidP="00F04BE8">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F04BE8" w:rsidRDefault="00F04BE8" w:rsidP="00F04BE8">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F04BE8" w:rsidRDefault="00F04BE8" w:rsidP="00F04BE8">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F04BE8" w:rsidRDefault="00F04BE8" w:rsidP="00F04BE8">
      <w:pPr>
        <w:shd w:val="clear" w:color="auto" w:fill="FFFFFF"/>
        <w:spacing w:after="0" w:line="360" w:lineRule="auto"/>
        <w:jc w:val="center"/>
        <w:rPr>
          <w:rFonts w:cs="Calibri"/>
          <w:color w:val="500050"/>
        </w:rPr>
      </w:pPr>
    </w:p>
    <w:p w:rsidR="00F04BE8" w:rsidRDefault="00F04BE8" w:rsidP="00F04BE8">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F04BE8" w:rsidRDefault="00F04BE8" w:rsidP="00F04BE8">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F04BE8" w:rsidRDefault="00F04BE8" w:rsidP="00F04BE8">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F04BE8" w:rsidRDefault="00F04BE8" w:rsidP="00F04BE8">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04BE8" w:rsidRDefault="00F04BE8" w:rsidP="00F04BE8">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F04BE8" w:rsidRDefault="00F04BE8" w:rsidP="00F04BE8">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604C4E" w:rsidRDefault="00604C4E" w:rsidP="006B40EE">
      <w:pPr>
        <w:pStyle w:val="Default"/>
        <w:spacing w:line="360" w:lineRule="auto"/>
        <w:jc w:val="both"/>
        <w:rPr>
          <w:bCs/>
        </w:rPr>
      </w:pPr>
    </w:p>
    <w:p w:rsidR="00F04BE8" w:rsidRPr="006B40EE" w:rsidRDefault="00F04BE8" w:rsidP="006B40EE">
      <w:pPr>
        <w:pStyle w:val="Default"/>
        <w:spacing w:line="360" w:lineRule="auto"/>
        <w:jc w:val="both"/>
        <w:rPr>
          <w:bCs/>
        </w:rPr>
      </w:pPr>
    </w:p>
    <w:p w:rsidR="00604C4E" w:rsidRPr="006B40EE" w:rsidRDefault="00604C4E" w:rsidP="006B40EE">
      <w:pPr>
        <w:pStyle w:val="Default"/>
        <w:spacing w:line="360" w:lineRule="auto"/>
        <w:jc w:val="both"/>
        <w:rPr>
          <w:b/>
          <w:bCs/>
        </w:rPr>
      </w:pPr>
      <w:r w:rsidRPr="006B40EE">
        <w:rPr>
          <w:b/>
          <w:bCs/>
        </w:rPr>
        <w:t xml:space="preserve">2. </w:t>
      </w:r>
      <w:r w:rsidRPr="006B40EE">
        <w:rPr>
          <w:b/>
        </w:rPr>
        <w:t xml:space="preserve">"In the congruence of Business Strategy the most important factors affecting the progress of business is called as Pricing". Understanding the parameters of the business, bring about the different types of price strategy adapted by the retailers in the pursuit of growth and development? </w:t>
      </w:r>
    </w:p>
    <w:p w:rsidR="00604C4E" w:rsidRPr="006B40EE" w:rsidRDefault="00604C4E" w:rsidP="006B40EE">
      <w:pPr>
        <w:pStyle w:val="Default"/>
        <w:spacing w:line="360" w:lineRule="auto"/>
        <w:jc w:val="both"/>
      </w:pPr>
    </w:p>
    <w:p w:rsidR="00604C4E" w:rsidRPr="006B40EE" w:rsidRDefault="0022523B" w:rsidP="006B40EE">
      <w:pPr>
        <w:pStyle w:val="Default"/>
        <w:spacing w:line="360" w:lineRule="auto"/>
        <w:jc w:val="both"/>
        <w:rPr>
          <w:b/>
          <w:bCs/>
        </w:rPr>
      </w:pPr>
      <w:r w:rsidRPr="006B40EE">
        <w:rPr>
          <w:b/>
          <w:bCs/>
        </w:rPr>
        <w:t>Ans:</w:t>
      </w:r>
    </w:p>
    <w:p w:rsidR="0022523B" w:rsidRPr="006B40EE" w:rsidRDefault="00604C4E" w:rsidP="006B40EE">
      <w:pPr>
        <w:pStyle w:val="Default"/>
        <w:spacing w:line="360" w:lineRule="auto"/>
        <w:jc w:val="both"/>
        <w:rPr>
          <w:b/>
          <w:bCs/>
        </w:rPr>
      </w:pPr>
      <w:r w:rsidRPr="006B40EE">
        <w:rPr>
          <w:b/>
          <w:bCs/>
        </w:rPr>
        <w:t>Introduction:</w:t>
      </w:r>
    </w:p>
    <w:p w:rsidR="00604C4E" w:rsidRPr="006B40EE" w:rsidRDefault="00604C4E" w:rsidP="00F04BE8">
      <w:pPr>
        <w:pStyle w:val="NormalWeb"/>
        <w:spacing w:before="0" w:beforeAutospacing="0" w:after="0" w:afterAutospacing="0" w:line="360" w:lineRule="auto"/>
        <w:jc w:val="both"/>
      </w:pPr>
      <w:r w:rsidRPr="006B40EE">
        <w:rPr>
          <w:color w:val="0E101A"/>
        </w:rPr>
        <w:t xml:space="preserve">Pricing is a critical element of a business method that performs a crucial position in the achievement of any business. The pricing method refers to the strategies retailers use to set the charge of products or services they provide. The pricing strategy intends to maximize profits while considering marketplace demand, competition, and other elements influencing patron behavior. In this essay, we can discover the diverse pricing techniques adopted by shops in pursuit of growth and improvement, inspecting their pros and cons and using relevant examples to illustrate </w:t>
      </w:r>
    </w:p>
    <w:p w:rsidR="0022523B" w:rsidRPr="006B40EE" w:rsidRDefault="0022523B" w:rsidP="006B40EE">
      <w:pPr>
        <w:spacing w:line="360" w:lineRule="auto"/>
        <w:jc w:val="both"/>
        <w:rPr>
          <w:rFonts w:ascii="Times New Roman" w:hAnsi="Times New Roman"/>
          <w:sz w:val="24"/>
          <w:szCs w:val="24"/>
        </w:rPr>
      </w:pPr>
    </w:p>
    <w:p w:rsidR="0022523B" w:rsidRPr="006B40EE" w:rsidRDefault="0022523B" w:rsidP="006B40EE">
      <w:pPr>
        <w:pStyle w:val="Default"/>
        <w:spacing w:line="360" w:lineRule="auto"/>
        <w:jc w:val="both"/>
        <w:rPr>
          <w:b/>
        </w:rPr>
      </w:pPr>
      <w:r w:rsidRPr="006B40EE">
        <w:rPr>
          <w:b/>
          <w:bCs/>
        </w:rPr>
        <w:t xml:space="preserve">3. </w:t>
      </w:r>
      <w:r w:rsidRPr="006B40EE">
        <w:rPr>
          <w:b/>
        </w:rPr>
        <w:t xml:space="preserve">"Transforming any business focuses on aligning its road map to operations. Infact, it is said that the operations are a fundamental element in success or failure of nay business." </w:t>
      </w:r>
    </w:p>
    <w:p w:rsidR="0022523B" w:rsidRPr="006B40EE" w:rsidRDefault="0022523B" w:rsidP="006B40EE">
      <w:pPr>
        <w:pStyle w:val="Default"/>
        <w:spacing w:line="360" w:lineRule="auto"/>
        <w:jc w:val="both"/>
        <w:rPr>
          <w:b/>
        </w:rPr>
      </w:pPr>
    </w:p>
    <w:p w:rsidR="0022523B" w:rsidRPr="006B40EE" w:rsidRDefault="0022523B" w:rsidP="006B40EE">
      <w:pPr>
        <w:pStyle w:val="Default"/>
        <w:spacing w:line="360" w:lineRule="auto"/>
        <w:jc w:val="both"/>
        <w:rPr>
          <w:b/>
          <w:bCs/>
        </w:rPr>
      </w:pPr>
      <w:r w:rsidRPr="006B40EE">
        <w:rPr>
          <w:b/>
          <w:bCs/>
        </w:rPr>
        <w:t xml:space="preserve">a. </w:t>
      </w:r>
      <w:r w:rsidRPr="006B40EE">
        <w:rPr>
          <w:b/>
        </w:rPr>
        <w:t xml:space="preserve">The operations management assists in bridging the connecting link between how can company survive and company flourish. Considering the concept bring about the tactics in Operations Management from Financial Dimension tactic used to Increase profit margins and increase Asset Turnover? </w:t>
      </w:r>
      <w:r w:rsidRPr="006B40EE">
        <w:rPr>
          <w:b/>
          <w:bCs/>
        </w:rPr>
        <w:t xml:space="preserve"> </w:t>
      </w:r>
    </w:p>
    <w:p w:rsidR="0022523B" w:rsidRPr="006B40EE" w:rsidRDefault="0022523B" w:rsidP="006B40EE">
      <w:pPr>
        <w:pStyle w:val="Default"/>
        <w:spacing w:line="360" w:lineRule="auto"/>
        <w:jc w:val="both"/>
        <w:rPr>
          <w:b/>
        </w:rPr>
      </w:pPr>
    </w:p>
    <w:p w:rsidR="0022523B" w:rsidRPr="006B40EE" w:rsidRDefault="0022523B" w:rsidP="006B40EE">
      <w:pPr>
        <w:spacing w:line="360" w:lineRule="auto"/>
        <w:jc w:val="both"/>
        <w:rPr>
          <w:rFonts w:ascii="Times New Roman" w:hAnsi="Times New Roman"/>
          <w:b/>
          <w:bCs/>
          <w:sz w:val="24"/>
          <w:szCs w:val="24"/>
        </w:rPr>
      </w:pPr>
      <w:r w:rsidRPr="006B40EE">
        <w:rPr>
          <w:rFonts w:ascii="Times New Roman" w:hAnsi="Times New Roman"/>
          <w:b/>
          <w:bCs/>
          <w:sz w:val="24"/>
          <w:szCs w:val="24"/>
        </w:rPr>
        <w:t>Ans:</w:t>
      </w:r>
    </w:p>
    <w:p w:rsidR="0022523B" w:rsidRPr="006B40EE" w:rsidRDefault="0022523B" w:rsidP="006B40EE">
      <w:pPr>
        <w:spacing w:line="360" w:lineRule="auto"/>
        <w:jc w:val="both"/>
        <w:rPr>
          <w:rFonts w:ascii="Times New Roman" w:hAnsi="Times New Roman"/>
          <w:b/>
          <w:bCs/>
          <w:sz w:val="24"/>
          <w:szCs w:val="24"/>
        </w:rPr>
      </w:pPr>
      <w:r w:rsidRPr="006B40EE">
        <w:rPr>
          <w:rFonts w:ascii="Times New Roman" w:hAnsi="Times New Roman"/>
          <w:b/>
          <w:bCs/>
          <w:sz w:val="24"/>
          <w:szCs w:val="24"/>
        </w:rPr>
        <w:t>Introduction:</w:t>
      </w:r>
    </w:p>
    <w:p w:rsidR="0022523B" w:rsidRPr="006B40EE" w:rsidRDefault="0022523B" w:rsidP="00F04BE8">
      <w:pPr>
        <w:spacing w:line="360" w:lineRule="auto"/>
        <w:jc w:val="both"/>
        <w:rPr>
          <w:rFonts w:ascii="Times New Roman" w:hAnsi="Times New Roman"/>
          <w:bCs/>
          <w:sz w:val="24"/>
          <w:szCs w:val="24"/>
        </w:rPr>
      </w:pPr>
      <w:r w:rsidRPr="006B40EE">
        <w:rPr>
          <w:rFonts w:ascii="Times New Roman" w:hAnsi="Times New Roman"/>
          <w:bCs/>
          <w:sz w:val="24"/>
          <w:szCs w:val="24"/>
        </w:rPr>
        <w:t xml:space="preserve">Transforming a business is an essential component of ensuring its fulfillment in the long run. Remodeling a business entails aligning its road map to operations, which plays a fundamental role in figuring out any business's success or failure. Operations management is a critical detail in the fulfillment of any business, and it assists in bridging the connecting link between </w:t>
      </w:r>
    </w:p>
    <w:p w:rsidR="0022523B" w:rsidRPr="006B40EE" w:rsidRDefault="0022523B" w:rsidP="006B40EE">
      <w:pPr>
        <w:spacing w:line="360" w:lineRule="auto"/>
        <w:jc w:val="both"/>
        <w:rPr>
          <w:rFonts w:ascii="Times New Roman" w:hAnsi="Times New Roman"/>
          <w:bCs/>
          <w:sz w:val="24"/>
          <w:szCs w:val="24"/>
        </w:rPr>
      </w:pPr>
    </w:p>
    <w:p w:rsidR="00A104B1" w:rsidRPr="006B40EE" w:rsidRDefault="00A104B1" w:rsidP="006B40EE">
      <w:pPr>
        <w:spacing w:line="360" w:lineRule="auto"/>
        <w:jc w:val="both"/>
        <w:rPr>
          <w:rFonts w:ascii="Times New Roman" w:hAnsi="Times New Roman"/>
          <w:b/>
          <w:sz w:val="24"/>
          <w:szCs w:val="24"/>
        </w:rPr>
      </w:pPr>
      <w:r w:rsidRPr="006B40EE">
        <w:rPr>
          <w:rFonts w:ascii="Times New Roman" w:hAnsi="Times New Roman"/>
          <w:b/>
          <w:bCs/>
          <w:sz w:val="24"/>
          <w:szCs w:val="24"/>
        </w:rPr>
        <w:t xml:space="preserve">b. </w:t>
      </w:r>
      <w:r w:rsidRPr="006B40EE">
        <w:rPr>
          <w:rFonts w:ascii="Times New Roman" w:hAnsi="Times New Roman"/>
          <w:b/>
          <w:sz w:val="24"/>
          <w:szCs w:val="24"/>
        </w:rPr>
        <w:t xml:space="preserve">Operations Management from Operational dimension focuses on QCD (Quality Cost &amp; Delivery) aspect of business success. Understanding the fact, bring about what are different components involved in operating a retail business? </w:t>
      </w:r>
    </w:p>
    <w:p w:rsidR="00A104B1" w:rsidRPr="006B40EE" w:rsidRDefault="00A104B1" w:rsidP="006B40EE">
      <w:pPr>
        <w:spacing w:line="360" w:lineRule="auto"/>
        <w:jc w:val="both"/>
        <w:rPr>
          <w:rFonts w:ascii="Times New Roman" w:hAnsi="Times New Roman"/>
          <w:b/>
          <w:sz w:val="24"/>
          <w:szCs w:val="24"/>
        </w:rPr>
      </w:pPr>
      <w:r w:rsidRPr="006B40EE">
        <w:rPr>
          <w:rFonts w:ascii="Times New Roman" w:hAnsi="Times New Roman"/>
          <w:b/>
          <w:sz w:val="24"/>
          <w:szCs w:val="24"/>
        </w:rPr>
        <w:t>Ans:</w:t>
      </w:r>
    </w:p>
    <w:p w:rsidR="00A104B1" w:rsidRPr="006B40EE" w:rsidRDefault="00A104B1" w:rsidP="006B40EE">
      <w:pPr>
        <w:spacing w:line="360" w:lineRule="auto"/>
        <w:jc w:val="both"/>
        <w:rPr>
          <w:rFonts w:ascii="Times New Roman" w:hAnsi="Times New Roman"/>
          <w:b/>
          <w:sz w:val="24"/>
          <w:szCs w:val="24"/>
        </w:rPr>
      </w:pPr>
      <w:r w:rsidRPr="006B40EE">
        <w:rPr>
          <w:rFonts w:ascii="Times New Roman" w:hAnsi="Times New Roman"/>
          <w:b/>
          <w:sz w:val="24"/>
          <w:szCs w:val="24"/>
        </w:rPr>
        <w:t>Introduction:</w:t>
      </w:r>
    </w:p>
    <w:p w:rsidR="00A104B1" w:rsidRPr="006B40EE" w:rsidRDefault="0022523B" w:rsidP="00F04BE8">
      <w:pPr>
        <w:spacing w:line="360" w:lineRule="auto"/>
        <w:jc w:val="both"/>
        <w:rPr>
          <w:rFonts w:ascii="Times New Roman" w:hAnsi="Times New Roman"/>
          <w:sz w:val="24"/>
          <w:szCs w:val="24"/>
        </w:rPr>
      </w:pPr>
      <w:r w:rsidRPr="006B40EE">
        <w:rPr>
          <w:rFonts w:ascii="Times New Roman" w:hAnsi="Times New Roman"/>
          <w:bCs/>
          <w:sz w:val="24"/>
          <w:szCs w:val="24"/>
        </w:rPr>
        <w:t xml:space="preserve">Operations control is the backbone of any business. It involves making plans, organizing, and executing the manufacturing and transporting of goods and services. Operations management from an operational dimension specializes in the quality, cost, and delivery (QCD) issue of business achievement. The achievement or failure of any enterprise is decided through its </w:t>
      </w:r>
    </w:p>
    <w:p w:rsidR="0022523B" w:rsidRPr="006B40EE" w:rsidRDefault="0022523B" w:rsidP="006B40EE">
      <w:pPr>
        <w:spacing w:line="360" w:lineRule="auto"/>
        <w:jc w:val="both"/>
        <w:rPr>
          <w:rFonts w:ascii="Times New Roman" w:hAnsi="Times New Roman"/>
          <w:sz w:val="24"/>
          <w:szCs w:val="24"/>
        </w:rPr>
      </w:pPr>
    </w:p>
    <w:sectPr w:rsidR="0022523B" w:rsidRPr="006B40EE" w:rsidSect="00F639C6">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B362C1"/>
    <w:multiLevelType w:val="multilevel"/>
    <w:tmpl w:val="ACB66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D900804"/>
    <w:multiLevelType w:val="multilevel"/>
    <w:tmpl w:val="5F28FBE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D6D0717"/>
    <w:multiLevelType w:val="multilevel"/>
    <w:tmpl w:val="7F845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1947156"/>
    <w:multiLevelType w:val="multilevel"/>
    <w:tmpl w:val="A0E01C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33A247A"/>
    <w:multiLevelType w:val="multilevel"/>
    <w:tmpl w:val="2FD21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2FFE67A6"/>
    <w:multiLevelType w:val="multilevel"/>
    <w:tmpl w:val="506EE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2122707"/>
    <w:multiLevelType w:val="multilevel"/>
    <w:tmpl w:val="E5963B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5E813B39"/>
    <w:multiLevelType w:val="multilevel"/>
    <w:tmpl w:val="63F05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648D3088"/>
    <w:multiLevelType w:val="multilevel"/>
    <w:tmpl w:val="2EC25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74831063"/>
    <w:multiLevelType w:val="multilevel"/>
    <w:tmpl w:val="9A66E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78BB6947"/>
    <w:multiLevelType w:val="multilevel"/>
    <w:tmpl w:val="09C4F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7ADE5EF9"/>
    <w:multiLevelType w:val="multilevel"/>
    <w:tmpl w:val="7646B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7C115CEB"/>
    <w:multiLevelType w:val="hybridMultilevel"/>
    <w:tmpl w:val="EB408656"/>
    <w:lvl w:ilvl="0" w:tplc="CCFA432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3"/>
  </w:num>
  <w:num w:numId="3">
    <w:abstractNumId w:val="8"/>
  </w:num>
  <w:num w:numId="4">
    <w:abstractNumId w:val="11"/>
  </w:num>
  <w:num w:numId="5">
    <w:abstractNumId w:val="7"/>
  </w:num>
  <w:num w:numId="6">
    <w:abstractNumId w:val="1"/>
  </w:num>
  <w:num w:numId="7">
    <w:abstractNumId w:val="4"/>
  </w:num>
  <w:num w:numId="8">
    <w:abstractNumId w:val="10"/>
  </w:num>
  <w:num w:numId="9">
    <w:abstractNumId w:val="6"/>
  </w:num>
  <w:num w:numId="10">
    <w:abstractNumId w:val="9"/>
  </w:num>
  <w:num w:numId="11">
    <w:abstractNumId w:val="0"/>
  </w:num>
  <w:num w:numId="12">
    <w:abstractNumId w:val="12"/>
  </w:num>
  <w:num w:numId="1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MjMxMDS1MDMxNTE0MzZW0lEKTi0uzszPAykwrAUAI8vC3iwAAAA="/>
  </w:docVars>
  <w:rsids>
    <w:rsidRoot w:val="00604C4E"/>
    <w:rsid w:val="0022523B"/>
    <w:rsid w:val="00604C4E"/>
    <w:rsid w:val="006B40EE"/>
    <w:rsid w:val="00A104B1"/>
    <w:rsid w:val="00A637D1"/>
    <w:rsid w:val="00AC2E06"/>
    <w:rsid w:val="00B70D3F"/>
    <w:rsid w:val="00CE4A66"/>
    <w:rsid w:val="00E5506C"/>
    <w:rsid w:val="00EF2438"/>
    <w:rsid w:val="00F04BE8"/>
    <w:rsid w:val="00F639C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4C4E"/>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04C4E"/>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NormalWeb">
    <w:name w:val="Normal (Web)"/>
    <w:basedOn w:val="Normal"/>
    <w:uiPriority w:val="99"/>
    <w:unhideWhenUsed/>
    <w:rsid w:val="00604C4E"/>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604C4E"/>
    <w:rPr>
      <w:b/>
      <w:bCs/>
    </w:rPr>
  </w:style>
  <w:style w:type="paragraph" w:styleId="ListParagraph">
    <w:name w:val="List Paragraph"/>
    <w:basedOn w:val="Normal"/>
    <w:uiPriority w:val="34"/>
    <w:qFormat/>
    <w:rsid w:val="0022523B"/>
    <w:pPr>
      <w:ind w:left="720"/>
      <w:contextualSpacing/>
    </w:pPr>
  </w:style>
  <w:style w:type="character" w:styleId="Hyperlink">
    <w:name w:val="Hyperlink"/>
    <w:basedOn w:val="DefaultParagraphFont"/>
    <w:uiPriority w:val="99"/>
    <w:semiHidden/>
    <w:unhideWhenUsed/>
    <w:rsid w:val="00F04BE8"/>
    <w:rPr>
      <w:color w:val="0000FF"/>
      <w:u w:val="single"/>
    </w:rPr>
  </w:style>
</w:styles>
</file>

<file path=word/webSettings.xml><?xml version="1.0" encoding="utf-8"?>
<w:webSettings xmlns:r="http://schemas.openxmlformats.org/officeDocument/2006/relationships" xmlns:w="http://schemas.openxmlformats.org/wordprocessingml/2006/main">
  <w:divs>
    <w:div w:id="1519692">
      <w:bodyDiv w:val="1"/>
      <w:marLeft w:val="0"/>
      <w:marRight w:val="0"/>
      <w:marTop w:val="0"/>
      <w:marBottom w:val="0"/>
      <w:divBdr>
        <w:top w:val="none" w:sz="0" w:space="0" w:color="auto"/>
        <w:left w:val="none" w:sz="0" w:space="0" w:color="auto"/>
        <w:bottom w:val="none" w:sz="0" w:space="0" w:color="auto"/>
        <w:right w:val="none" w:sz="0" w:space="0" w:color="auto"/>
      </w:divBdr>
    </w:div>
    <w:div w:id="1621181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606</Words>
  <Characters>345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4-18T05:19:00Z</dcterms:created>
  <dcterms:modified xsi:type="dcterms:W3CDTF">2023-04-19T18:21:00Z</dcterms:modified>
</cp:coreProperties>
</file>